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E737F" w14:textId="7CC0B2BD" w:rsidR="005C37F4" w:rsidRPr="005C37F4" w:rsidRDefault="005C37F4" w:rsidP="005C37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ct Report Template </w:t>
      </w:r>
    </w:p>
    <w:sectPr w:rsidR="005C37F4" w:rsidRPr="005C37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tDAyNjA1Mrc0NzVW0lEKTi0uzszPAykwrAUAIg0woSwAAAA="/>
  </w:docVars>
  <w:rsids>
    <w:rsidRoot w:val="000F5D8D"/>
    <w:rsid w:val="000F5D8D"/>
    <w:rsid w:val="005C37F4"/>
    <w:rsid w:val="00DD7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448DA"/>
  <w15:chartTrackingRefBased/>
  <w15:docId w15:val="{4E25BDF0-102A-47E7-9BA4-F28166793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ina, Anthony</dc:creator>
  <cp:keywords/>
  <dc:description/>
  <cp:lastModifiedBy>Urbina, Anthony</cp:lastModifiedBy>
  <cp:revision>3</cp:revision>
  <dcterms:created xsi:type="dcterms:W3CDTF">2021-12-04T19:03:00Z</dcterms:created>
  <dcterms:modified xsi:type="dcterms:W3CDTF">2021-12-04T19:14:00Z</dcterms:modified>
</cp:coreProperties>
</file>